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013EE" w14:textId="772D853B" w:rsidR="00E958DA" w:rsidRPr="00BD4946" w:rsidRDefault="00BD4946" w:rsidP="00BD4946">
      <w:pPr>
        <w:spacing w:after="0"/>
        <w:jc w:val="center"/>
        <w:rPr>
          <w:b/>
          <w:bCs/>
          <w:sz w:val="24"/>
          <w:szCs w:val="24"/>
        </w:rPr>
      </w:pPr>
      <w:r w:rsidRPr="00BD4946">
        <w:rPr>
          <w:b/>
          <w:bCs/>
          <w:sz w:val="24"/>
          <w:szCs w:val="24"/>
        </w:rPr>
        <w:t>CITY OF BELFAST PLANNING BOARD</w:t>
      </w:r>
    </w:p>
    <w:p w14:paraId="285D2292" w14:textId="4B6685B9" w:rsidR="00BD4946" w:rsidRPr="00BD4946" w:rsidRDefault="00BD4946" w:rsidP="00BD4946">
      <w:pPr>
        <w:spacing w:after="0"/>
        <w:jc w:val="center"/>
        <w:rPr>
          <w:b/>
          <w:bCs/>
          <w:sz w:val="24"/>
          <w:szCs w:val="24"/>
        </w:rPr>
      </w:pPr>
      <w:r w:rsidRPr="00BD4946">
        <w:rPr>
          <w:b/>
          <w:bCs/>
          <w:sz w:val="24"/>
          <w:szCs w:val="24"/>
        </w:rPr>
        <w:t>PUBLIC HEARING – ORDINANCE AMENDMENTS</w:t>
      </w:r>
    </w:p>
    <w:p w14:paraId="3724D68F" w14:textId="507CCD39" w:rsidR="00BD4946" w:rsidRPr="00BD4946" w:rsidRDefault="00BD4946" w:rsidP="00BD4946">
      <w:pPr>
        <w:spacing w:after="0"/>
        <w:jc w:val="center"/>
        <w:rPr>
          <w:b/>
          <w:bCs/>
          <w:sz w:val="24"/>
          <w:szCs w:val="24"/>
        </w:rPr>
      </w:pPr>
      <w:r w:rsidRPr="00BD4946">
        <w:rPr>
          <w:b/>
          <w:bCs/>
          <w:sz w:val="24"/>
          <w:szCs w:val="24"/>
        </w:rPr>
        <w:t>MEETING CONDUCTED VIA ZOOM WEBINAR</w:t>
      </w:r>
    </w:p>
    <w:p w14:paraId="5ED9F4C6" w14:textId="219DFA38" w:rsidR="00BD4946" w:rsidRDefault="00BD4946" w:rsidP="00BD4946">
      <w:pPr>
        <w:spacing w:after="0"/>
        <w:jc w:val="center"/>
        <w:rPr>
          <w:b/>
          <w:bCs/>
          <w:sz w:val="24"/>
          <w:szCs w:val="24"/>
        </w:rPr>
      </w:pPr>
      <w:r w:rsidRPr="00BD4946">
        <w:rPr>
          <w:b/>
          <w:bCs/>
          <w:sz w:val="24"/>
          <w:szCs w:val="24"/>
        </w:rPr>
        <w:t>WEDNESDAY OCTOBER 27, 2021</w:t>
      </w:r>
      <w:r w:rsidRPr="00BD4946">
        <w:rPr>
          <w:b/>
          <w:bCs/>
          <w:sz w:val="24"/>
          <w:szCs w:val="24"/>
        </w:rPr>
        <w:tab/>
        <w:t>6:00 PM</w:t>
      </w:r>
    </w:p>
    <w:p w14:paraId="4494F775" w14:textId="21E6176D" w:rsidR="00BD4946" w:rsidRDefault="00BD4946" w:rsidP="00BD4946">
      <w:pPr>
        <w:spacing w:after="0"/>
        <w:jc w:val="center"/>
        <w:rPr>
          <w:b/>
          <w:bCs/>
          <w:sz w:val="24"/>
          <w:szCs w:val="24"/>
        </w:rPr>
      </w:pPr>
    </w:p>
    <w:p w14:paraId="131D74DC" w14:textId="7BD34428" w:rsidR="00BD4946" w:rsidRDefault="00BD4946" w:rsidP="00BD4946">
      <w:pPr>
        <w:spacing w:after="0"/>
        <w:rPr>
          <w:b/>
          <w:bCs/>
        </w:rPr>
      </w:pPr>
      <w:r w:rsidRPr="00BD4946">
        <w:rPr>
          <w:b/>
          <w:bCs/>
        </w:rPr>
        <w:t xml:space="preserve">Due to the ongoing public health crisis, and per Emergency Order adopted by the City Council on August 12, 2021, the October </w:t>
      </w:r>
      <w:r w:rsidR="008560E0">
        <w:rPr>
          <w:b/>
          <w:bCs/>
        </w:rPr>
        <w:t>27</w:t>
      </w:r>
      <w:r w:rsidRPr="00BD4946">
        <w:rPr>
          <w:b/>
          <w:bCs/>
        </w:rPr>
        <w:t xml:space="preserve">, 2021 Planning Board meeting and public hearing will be conducted online using ZOOM and can be streamed on the </w:t>
      </w:r>
      <w:proofErr w:type="gramStart"/>
      <w:r w:rsidRPr="00BD4946">
        <w:rPr>
          <w:b/>
          <w:bCs/>
        </w:rPr>
        <w:t>City</w:t>
      </w:r>
      <w:proofErr w:type="gramEnd"/>
      <w:r w:rsidRPr="00BD4946">
        <w:rPr>
          <w:b/>
          <w:bCs/>
        </w:rPr>
        <w:t xml:space="preserve"> website at www.cityofbelfast.org. It also can be viewed on BEL-TV. The Board will not be meeting in City Hall and there will be no public access to City Hall during the meeting.</w:t>
      </w:r>
    </w:p>
    <w:p w14:paraId="685C2499" w14:textId="31F4EE01" w:rsidR="00BD4946" w:rsidRDefault="00BD4946" w:rsidP="00BD4946">
      <w:pPr>
        <w:spacing w:after="0"/>
        <w:rPr>
          <w:b/>
          <w:bCs/>
        </w:rPr>
      </w:pPr>
    </w:p>
    <w:p w14:paraId="1C5B6FD6" w14:textId="501579D9" w:rsidR="00BD4946" w:rsidRPr="007F5072" w:rsidRDefault="00BD4946" w:rsidP="00BD4946">
      <w:pPr>
        <w:spacing w:after="0"/>
        <w:jc w:val="center"/>
        <w:rPr>
          <w:b/>
          <w:bCs/>
          <w:sz w:val="24"/>
          <w:szCs w:val="24"/>
          <w:u w:val="single"/>
        </w:rPr>
      </w:pPr>
      <w:r w:rsidRPr="007F5072">
        <w:rPr>
          <w:b/>
          <w:bCs/>
          <w:sz w:val="24"/>
          <w:szCs w:val="24"/>
          <w:u w:val="single"/>
        </w:rPr>
        <w:t>PLANNING BOARD AGENDA</w:t>
      </w:r>
    </w:p>
    <w:p w14:paraId="62F055C4" w14:textId="39173B89" w:rsidR="00BD4946" w:rsidRPr="007F5072" w:rsidRDefault="00BD4946" w:rsidP="00BD4946">
      <w:pPr>
        <w:spacing w:after="0"/>
        <w:jc w:val="center"/>
        <w:rPr>
          <w:b/>
          <w:bCs/>
          <w:sz w:val="24"/>
          <w:szCs w:val="24"/>
          <w:u w:val="single"/>
        </w:rPr>
      </w:pPr>
    </w:p>
    <w:p w14:paraId="542748B4" w14:textId="2F8FA66E" w:rsidR="00BD4946" w:rsidRPr="007F5072" w:rsidRDefault="00BD4946" w:rsidP="00BD4946">
      <w:pPr>
        <w:pStyle w:val="ListParagraph"/>
        <w:numPr>
          <w:ilvl w:val="0"/>
          <w:numId w:val="3"/>
        </w:numPr>
        <w:spacing w:after="0"/>
        <w:rPr>
          <w:u w:val="single"/>
        </w:rPr>
      </w:pPr>
      <w:r w:rsidRPr="007F5072">
        <w:t>Call to Order &amp; Roll Call. Hugh Townsend, Chair, Geoff Gilchrist, Secretary, David Bond, Wayne Corey, and Kathleen Dunkel, regular members and Lewis Baker and Pippa Jollie, alternate members.</w:t>
      </w:r>
    </w:p>
    <w:p w14:paraId="23895668" w14:textId="77777777" w:rsidR="00BD4946" w:rsidRPr="007F5072" w:rsidRDefault="00BD4946" w:rsidP="00BD4946">
      <w:pPr>
        <w:pStyle w:val="ListParagraph"/>
        <w:spacing w:after="0"/>
        <w:rPr>
          <w:u w:val="single"/>
        </w:rPr>
      </w:pPr>
    </w:p>
    <w:p w14:paraId="18D39E03" w14:textId="66C49FFB" w:rsidR="00BD4946" w:rsidRPr="007F5072" w:rsidRDefault="00BD4946" w:rsidP="00BD4946">
      <w:pPr>
        <w:pStyle w:val="ListParagraph"/>
        <w:numPr>
          <w:ilvl w:val="0"/>
          <w:numId w:val="3"/>
        </w:numPr>
        <w:spacing w:after="0"/>
        <w:rPr>
          <w:u w:val="single"/>
        </w:rPr>
      </w:pPr>
      <w:r w:rsidRPr="007F5072">
        <w:t>Adoption of Agenda</w:t>
      </w:r>
    </w:p>
    <w:p w14:paraId="203A55F9" w14:textId="77777777" w:rsidR="00BD4946" w:rsidRPr="007F5072" w:rsidRDefault="00BD4946" w:rsidP="00BD4946">
      <w:pPr>
        <w:pStyle w:val="ListParagraph"/>
        <w:spacing w:after="0"/>
        <w:rPr>
          <w:u w:val="single"/>
        </w:rPr>
      </w:pPr>
    </w:p>
    <w:p w14:paraId="5A057125" w14:textId="77777777" w:rsidR="00BD4946" w:rsidRPr="007F5072" w:rsidRDefault="00BD4946" w:rsidP="00BD4946">
      <w:pPr>
        <w:pStyle w:val="ListParagraph"/>
        <w:numPr>
          <w:ilvl w:val="0"/>
          <w:numId w:val="3"/>
        </w:numPr>
        <w:spacing w:after="0"/>
        <w:rPr>
          <w:u w:val="single"/>
        </w:rPr>
      </w:pPr>
      <w:r w:rsidRPr="007F5072">
        <w:t>Public hearing on Proposed Ordinance Amendments (See Hearing Notice Below)</w:t>
      </w:r>
    </w:p>
    <w:p w14:paraId="4A9239A0" w14:textId="77777777" w:rsidR="00BD4946" w:rsidRPr="007F5072" w:rsidRDefault="00BD4946" w:rsidP="00BD4946">
      <w:pPr>
        <w:pStyle w:val="ListParagraph"/>
        <w:spacing w:after="0"/>
        <w:ind w:left="360"/>
        <w:rPr>
          <w:u w:val="single"/>
        </w:rPr>
      </w:pPr>
    </w:p>
    <w:p w14:paraId="463029DD" w14:textId="5F0BB2F5" w:rsidR="00BD4946" w:rsidRPr="007F5072" w:rsidRDefault="00BD4946" w:rsidP="00BD4946">
      <w:pPr>
        <w:pStyle w:val="ListParagraph"/>
        <w:numPr>
          <w:ilvl w:val="1"/>
          <w:numId w:val="3"/>
        </w:numPr>
        <w:spacing w:after="0"/>
        <w:rPr>
          <w:u w:val="single"/>
        </w:rPr>
      </w:pPr>
      <w:r w:rsidRPr="007F5072">
        <w:t>Introduction to Public Hearing - Hugh Townsend, Chair, and How to Offer Public Comment - Jon Boynton, City Planner</w:t>
      </w:r>
    </w:p>
    <w:p w14:paraId="5EDD5810" w14:textId="77777777" w:rsidR="007F5072" w:rsidRPr="007F5072" w:rsidRDefault="007F5072" w:rsidP="007F5072">
      <w:pPr>
        <w:pStyle w:val="ListParagraph"/>
        <w:spacing w:after="0"/>
        <w:ind w:left="792"/>
        <w:rPr>
          <w:u w:val="single"/>
        </w:rPr>
      </w:pPr>
    </w:p>
    <w:p w14:paraId="188D069D" w14:textId="6C884FB3" w:rsidR="00BD4946" w:rsidRPr="007F5072" w:rsidRDefault="00BD4946" w:rsidP="00BD4946">
      <w:pPr>
        <w:pStyle w:val="ListParagraph"/>
        <w:numPr>
          <w:ilvl w:val="1"/>
          <w:numId w:val="3"/>
        </w:numPr>
        <w:spacing w:after="0"/>
        <w:rPr>
          <w:u w:val="single"/>
        </w:rPr>
      </w:pPr>
      <w:r w:rsidRPr="007F5072">
        <w:t>Description of Proposed Ordinance Amendments – Jon Boynton, City Planner</w:t>
      </w:r>
    </w:p>
    <w:p w14:paraId="446689D4" w14:textId="77777777" w:rsidR="007F5072" w:rsidRPr="007F5072" w:rsidRDefault="007F5072" w:rsidP="007F5072">
      <w:pPr>
        <w:pStyle w:val="ListParagraph"/>
        <w:spacing w:after="0"/>
        <w:ind w:left="792"/>
        <w:rPr>
          <w:u w:val="single"/>
        </w:rPr>
      </w:pPr>
    </w:p>
    <w:p w14:paraId="3D27A0C9" w14:textId="2CC250F9" w:rsidR="00BD4946" w:rsidRPr="007F5072" w:rsidRDefault="007F5072" w:rsidP="00BD4946">
      <w:pPr>
        <w:pStyle w:val="ListParagraph"/>
        <w:numPr>
          <w:ilvl w:val="1"/>
          <w:numId w:val="3"/>
        </w:numPr>
        <w:spacing w:after="0"/>
        <w:rPr>
          <w:u w:val="single"/>
        </w:rPr>
      </w:pPr>
      <w:r w:rsidRPr="007F5072">
        <w:t>Public Hearing – Opportunity for Public Comment</w:t>
      </w:r>
    </w:p>
    <w:p w14:paraId="35A93AD2" w14:textId="77777777" w:rsidR="007F5072" w:rsidRPr="007F5072" w:rsidRDefault="007F5072" w:rsidP="007F5072">
      <w:pPr>
        <w:pStyle w:val="ListParagraph"/>
        <w:spacing w:after="0"/>
        <w:ind w:left="792"/>
        <w:rPr>
          <w:u w:val="single"/>
        </w:rPr>
      </w:pPr>
    </w:p>
    <w:p w14:paraId="665E53C7" w14:textId="716C46DA" w:rsidR="007F5072" w:rsidRPr="007F5072" w:rsidRDefault="007F5072" w:rsidP="007F5072">
      <w:pPr>
        <w:pStyle w:val="ListParagraph"/>
        <w:numPr>
          <w:ilvl w:val="1"/>
          <w:numId w:val="3"/>
        </w:numPr>
        <w:spacing w:after="0"/>
        <w:rPr>
          <w:u w:val="single"/>
        </w:rPr>
      </w:pPr>
      <w:r w:rsidRPr="007F5072">
        <w:t xml:space="preserve">Board Discussion and Potential Action on Ordinance Amendments </w:t>
      </w:r>
    </w:p>
    <w:p w14:paraId="61E7071D" w14:textId="77777777" w:rsidR="007F5072" w:rsidRPr="007F5072" w:rsidRDefault="007F5072" w:rsidP="007F5072">
      <w:pPr>
        <w:pStyle w:val="ListParagraph"/>
        <w:spacing w:after="0"/>
        <w:ind w:left="792"/>
        <w:rPr>
          <w:u w:val="single"/>
        </w:rPr>
      </w:pPr>
    </w:p>
    <w:p w14:paraId="0F28B6A4" w14:textId="7708CF5B" w:rsidR="007F5072" w:rsidRPr="007F5072" w:rsidRDefault="007F5072" w:rsidP="007F5072">
      <w:pPr>
        <w:pStyle w:val="ListParagraph"/>
        <w:numPr>
          <w:ilvl w:val="0"/>
          <w:numId w:val="3"/>
        </w:numPr>
        <w:spacing w:after="0"/>
        <w:rPr>
          <w:u w:val="single"/>
        </w:rPr>
      </w:pPr>
      <w:r w:rsidRPr="007F5072">
        <w:t>Planning and Code Department Report – Bub Fournier, Department Director</w:t>
      </w:r>
    </w:p>
    <w:p w14:paraId="2807BE83" w14:textId="77777777" w:rsidR="007F5072" w:rsidRPr="007F5072" w:rsidRDefault="007F5072" w:rsidP="007F5072">
      <w:pPr>
        <w:pStyle w:val="ListParagraph"/>
        <w:spacing w:after="0"/>
        <w:ind w:left="360"/>
        <w:rPr>
          <w:u w:val="single"/>
        </w:rPr>
      </w:pPr>
    </w:p>
    <w:p w14:paraId="417F00D2" w14:textId="4C246328" w:rsidR="007F5072" w:rsidRPr="007F5072" w:rsidRDefault="007F5072" w:rsidP="007F5072">
      <w:pPr>
        <w:pStyle w:val="ListParagraph"/>
        <w:numPr>
          <w:ilvl w:val="0"/>
          <w:numId w:val="3"/>
        </w:numPr>
        <w:spacing w:after="0"/>
        <w:rPr>
          <w:u w:val="single"/>
        </w:rPr>
      </w:pPr>
      <w:r w:rsidRPr="007F5072">
        <w:t>Other Business</w:t>
      </w:r>
    </w:p>
    <w:p w14:paraId="2AFCDEE2" w14:textId="77777777" w:rsidR="007F5072" w:rsidRPr="007F5072" w:rsidRDefault="007F5072" w:rsidP="007F5072">
      <w:pPr>
        <w:pStyle w:val="ListParagraph"/>
        <w:spacing w:after="0"/>
        <w:ind w:left="360"/>
        <w:rPr>
          <w:u w:val="single"/>
        </w:rPr>
      </w:pPr>
    </w:p>
    <w:p w14:paraId="7B226B7F" w14:textId="3258EE23" w:rsidR="007F5072" w:rsidRPr="007F5072" w:rsidRDefault="007F5072" w:rsidP="007F5072">
      <w:pPr>
        <w:pStyle w:val="ListParagraph"/>
        <w:numPr>
          <w:ilvl w:val="0"/>
          <w:numId w:val="3"/>
        </w:numPr>
        <w:spacing w:after="0"/>
        <w:rPr>
          <w:u w:val="single"/>
        </w:rPr>
      </w:pPr>
      <w:r w:rsidRPr="007F5072">
        <w:t>Adjournment</w:t>
      </w:r>
    </w:p>
    <w:p w14:paraId="18B477C7" w14:textId="586A254E" w:rsidR="007F5072" w:rsidRPr="007F5072" w:rsidRDefault="007F5072" w:rsidP="007F5072">
      <w:pPr>
        <w:spacing w:after="0"/>
        <w:rPr>
          <w:u w:val="single"/>
        </w:rPr>
      </w:pPr>
    </w:p>
    <w:p w14:paraId="7B26182B" w14:textId="7F7A2CF8" w:rsidR="007F5072" w:rsidRPr="007F5072" w:rsidRDefault="007F5072" w:rsidP="007F5072">
      <w:pPr>
        <w:spacing w:after="0"/>
        <w:rPr>
          <w:u w:val="single"/>
        </w:rPr>
      </w:pPr>
    </w:p>
    <w:p w14:paraId="0D1C0FF9" w14:textId="6BB1D0C8" w:rsidR="007F5072" w:rsidRPr="007F5072" w:rsidRDefault="007F5072" w:rsidP="007F5072">
      <w:pPr>
        <w:spacing w:after="0"/>
        <w:jc w:val="center"/>
        <w:rPr>
          <w:u w:val="single"/>
        </w:rPr>
      </w:pPr>
      <w:r w:rsidRPr="007F5072">
        <w:rPr>
          <w:u w:val="single"/>
        </w:rPr>
        <w:t xml:space="preserve">Notice of Public Hearing </w:t>
      </w:r>
    </w:p>
    <w:p w14:paraId="1FA3741B" w14:textId="5CA9F591" w:rsidR="007F5072" w:rsidRPr="007F5072" w:rsidRDefault="007F5072" w:rsidP="007F5072">
      <w:pPr>
        <w:spacing w:after="0"/>
        <w:jc w:val="center"/>
        <w:rPr>
          <w:u w:val="single"/>
        </w:rPr>
      </w:pPr>
    </w:p>
    <w:p w14:paraId="1F98D384" w14:textId="77777777" w:rsidR="007F5072" w:rsidRPr="007F5072" w:rsidRDefault="007F5072" w:rsidP="007F5072">
      <w:pPr>
        <w:spacing w:after="0"/>
      </w:pPr>
      <w:r w:rsidRPr="007F5072">
        <w:t xml:space="preserve">The City of Belfast Planning Board, at its meeting of Wednesday, October 27, 2021, beginning at 6:00 p.m., shall conduct a public hearing on proposed amendments to the City Code of Ordinances, Chapter 102, Zoning. Due to the ongoing public health crisis, and per Emergency Order adopted by the City Council on August 12, 2021, the public hearing will be conducted online using ZOOM and can be streamed on the </w:t>
      </w:r>
      <w:proofErr w:type="gramStart"/>
      <w:r w:rsidRPr="007F5072">
        <w:t>City</w:t>
      </w:r>
      <w:proofErr w:type="gramEnd"/>
      <w:r w:rsidRPr="007F5072">
        <w:t xml:space="preserve"> website at </w:t>
      </w:r>
      <w:hyperlink r:id="rId5" w:history="1">
        <w:r w:rsidRPr="007F5072">
          <w:rPr>
            <w:rStyle w:val="Hyperlink"/>
          </w:rPr>
          <w:t>www.cityofbelfast.org</w:t>
        </w:r>
      </w:hyperlink>
      <w:r w:rsidRPr="007F5072">
        <w:t>.</w:t>
      </w:r>
    </w:p>
    <w:p w14:paraId="44F72593" w14:textId="77777777" w:rsidR="007F5072" w:rsidRPr="007F5072" w:rsidRDefault="007F5072" w:rsidP="007F5072">
      <w:pPr>
        <w:spacing w:after="0"/>
      </w:pPr>
    </w:p>
    <w:p w14:paraId="58696233" w14:textId="77777777" w:rsidR="007F5072" w:rsidRPr="007F5072" w:rsidRDefault="007F5072" w:rsidP="007F5072">
      <w:pPr>
        <w:spacing w:after="0"/>
      </w:pPr>
      <w:r w:rsidRPr="007F5072">
        <w:t xml:space="preserve">The Planning Board is considering proposed amendments to allow for the adult use of marijuana for cultivation, testing, and manufacturing. The location of these activities follows the Medical Marijuana </w:t>
      </w:r>
      <w:r w:rsidRPr="007F5072">
        <w:lastRenderedPageBreak/>
        <w:t xml:space="preserve">ordinance the </w:t>
      </w:r>
      <w:proofErr w:type="gramStart"/>
      <w:r w:rsidRPr="007F5072">
        <w:t>City</w:t>
      </w:r>
      <w:proofErr w:type="gramEnd"/>
      <w:r w:rsidRPr="007F5072">
        <w:t xml:space="preserve"> adopted at the end of 2018. The Board is not including Adult Use retail as part of this Zoning amendment.  </w:t>
      </w:r>
    </w:p>
    <w:p w14:paraId="5DE92AA6" w14:textId="77777777" w:rsidR="007F5072" w:rsidRPr="007F5072" w:rsidRDefault="007F5072" w:rsidP="007F5072">
      <w:pPr>
        <w:spacing w:after="0"/>
      </w:pPr>
    </w:p>
    <w:p w14:paraId="55160044" w14:textId="77777777" w:rsidR="007F5072" w:rsidRPr="007F5072" w:rsidRDefault="007F5072" w:rsidP="007F5072">
      <w:pPr>
        <w:spacing w:after="0"/>
      </w:pPr>
      <w:r w:rsidRPr="007F5072">
        <w:t>The Planning Board encourages persons who may be affected by the proposed amendments to offer comments to the Board. The Board is accepting comment in any of three ways, including:</w:t>
      </w:r>
    </w:p>
    <w:p w14:paraId="48150200" w14:textId="77777777" w:rsidR="007F5072" w:rsidRPr="007F5072" w:rsidRDefault="007F5072" w:rsidP="007F5072">
      <w:pPr>
        <w:pStyle w:val="ListParagraph"/>
        <w:numPr>
          <w:ilvl w:val="0"/>
          <w:numId w:val="4"/>
        </w:numPr>
        <w:spacing w:after="0"/>
      </w:pPr>
      <w:r w:rsidRPr="007F5072">
        <w:t xml:space="preserve">Participate in the ZOOM webinar and offer oral comments. The Board Chair will invite participants in when it is your turn to speak. The ZOOM webinar can be accessed at: </w:t>
      </w:r>
      <w:hyperlink r:id="rId6" w:history="1">
        <w:r w:rsidRPr="007F5072">
          <w:rPr>
            <w:rStyle w:val="Hyperlink"/>
          </w:rPr>
          <w:t>https://us02web.zoom.us/j/84833950914</w:t>
        </w:r>
      </w:hyperlink>
      <w:r w:rsidRPr="007F5072">
        <w:t xml:space="preserve"> Or One tap mobile: US: +</w:t>
      </w:r>
      <w:proofErr w:type="gramStart"/>
      <w:r w:rsidRPr="007F5072">
        <w:t>16465588656,,</w:t>
      </w:r>
      <w:proofErr w:type="gramEnd"/>
      <w:r w:rsidRPr="007F5072">
        <w:t>82381824457# or +13017158592,,82381824457# Or Telephone: Dial(for higher quality, dial a number based on your current location): US: +1 646 558 8656 or +1 301 715 8592 or +1 312 626 6799 or +1 669 900 9128 or +1 253 215 8782 or +1 346 248 7799 Webinar ID: 848 3395 0914</w:t>
      </w:r>
    </w:p>
    <w:p w14:paraId="68FA96E9" w14:textId="77777777" w:rsidR="007F5072" w:rsidRPr="007F5072" w:rsidRDefault="007F5072" w:rsidP="007F5072">
      <w:pPr>
        <w:pStyle w:val="ListParagraph"/>
        <w:numPr>
          <w:ilvl w:val="0"/>
          <w:numId w:val="4"/>
        </w:numPr>
        <w:spacing w:after="0"/>
      </w:pPr>
      <w:r w:rsidRPr="007F5072">
        <w:t xml:space="preserve">Submit comments or questions by 12 noon on October 27 by email to </w:t>
      </w:r>
      <w:hyperlink r:id="rId7" w:history="1">
        <w:r w:rsidRPr="007F5072">
          <w:rPr>
            <w:rStyle w:val="Hyperlink"/>
          </w:rPr>
          <w:t>public@cityofbelfast.org</w:t>
        </w:r>
      </w:hyperlink>
      <w:r w:rsidRPr="007F5072">
        <w:t>.</w:t>
      </w:r>
    </w:p>
    <w:p w14:paraId="707C4B79" w14:textId="77777777" w:rsidR="007F5072" w:rsidRPr="007F5072" w:rsidRDefault="007F5072" w:rsidP="007F5072">
      <w:pPr>
        <w:pStyle w:val="ListParagraph"/>
        <w:numPr>
          <w:ilvl w:val="0"/>
          <w:numId w:val="4"/>
        </w:numPr>
        <w:spacing w:after="0"/>
      </w:pPr>
      <w:r w:rsidRPr="007F5072">
        <w:t xml:space="preserve">Submit a comment by 12 noon on October 27 by letter to: City of Belfast, Code &amp; Planning Dept, 131 Church St, Belfast, ME 04915 </w:t>
      </w:r>
    </w:p>
    <w:p w14:paraId="6B685133" w14:textId="77777777" w:rsidR="007F5072" w:rsidRPr="007F5072" w:rsidRDefault="007F5072" w:rsidP="007F5072">
      <w:pPr>
        <w:spacing w:after="0"/>
        <w:ind w:left="360"/>
      </w:pPr>
      <w:r w:rsidRPr="007F5072">
        <w:t xml:space="preserve">Persons interested in participating in the public hearing via ZOOM should check the </w:t>
      </w:r>
      <w:proofErr w:type="gramStart"/>
      <w:r w:rsidRPr="007F5072">
        <w:t>City</w:t>
      </w:r>
      <w:proofErr w:type="gramEnd"/>
      <w:r w:rsidRPr="007F5072">
        <w:t xml:space="preserve"> website, cityofbelfast.org, reference Planning and Codes, prior to the hearing to see if there is any change in the ZOOM instructions. The meeting also will air live on BEL-TV.</w:t>
      </w:r>
    </w:p>
    <w:p w14:paraId="1BFFEF44" w14:textId="77777777" w:rsidR="007F5072" w:rsidRPr="007F5072" w:rsidRDefault="007F5072" w:rsidP="007F5072">
      <w:pPr>
        <w:spacing w:after="0"/>
        <w:ind w:left="360"/>
      </w:pPr>
    </w:p>
    <w:p w14:paraId="448AC02C" w14:textId="77777777" w:rsidR="007F5072" w:rsidRPr="007F5072" w:rsidRDefault="007F5072" w:rsidP="007F5072">
      <w:pPr>
        <w:spacing w:after="0"/>
        <w:ind w:left="360"/>
      </w:pPr>
      <w:r w:rsidRPr="007F5072">
        <w:t xml:space="preserve">The complete text of amendments the Board is considering can be found on the city website, cityofbelfast.org, reference planning and codes, October 27 Board Hearing. A copy of the proposals also is available for inspection in the Code and Planning Department offices during normal business hours, 7:00 am - 6:00 pm, Monday-Thursday. </w:t>
      </w:r>
    </w:p>
    <w:p w14:paraId="19FB21DE" w14:textId="77777777" w:rsidR="007F5072" w:rsidRPr="007F5072" w:rsidRDefault="007F5072" w:rsidP="007F5072">
      <w:pPr>
        <w:spacing w:after="0"/>
        <w:ind w:left="360"/>
      </w:pPr>
    </w:p>
    <w:p w14:paraId="524EF8DF" w14:textId="77777777" w:rsidR="007F5072" w:rsidRPr="007F5072" w:rsidRDefault="007F5072" w:rsidP="007F5072">
      <w:pPr>
        <w:spacing w:after="0"/>
        <w:ind w:left="360"/>
      </w:pPr>
      <w:r w:rsidRPr="007F5072">
        <w:t>Questions regarding the proposed amendments can be directed to the Code and Planning Department offices, 338-3370 x 125, or by email to Jon Boynton, City Planner, at cityplanner@cityofbelfast.org.</w:t>
      </w:r>
    </w:p>
    <w:p w14:paraId="7F3E99A2" w14:textId="77777777" w:rsidR="007F5072" w:rsidRPr="007F5072" w:rsidRDefault="007F5072" w:rsidP="007F5072">
      <w:pPr>
        <w:spacing w:after="0"/>
        <w:rPr>
          <w:u w:val="single"/>
        </w:rPr>
      </w:pPr>
    </w:p>
    <w:sectPr w:rsidR="007F5072" w:rsidRPr="007F50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E780A"/>
    <w:multiLevelType w:val="multilevel"/>
    <w:tmpl w:val="6650778A"/>
    <w:lvl w:ilvl="0">
      <w:start w:val="1"/>
      <w:numFmt w:val="decimal"/>
      <w:lvlText w:val="%1."/>
      <w:lvlJc w:val="left"/>
      <w:pPr>
        <w:ind w:left="360" w:hanging="360"/>
      </w:pPr>
      <w:rPr>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43759C9"/>
    <w:multiLevelType w:val="multilevel"/>
    <w:tmpl w:val="0409001F"/>
    <w:lvl w:ilvl="0">
      <w:start w:val="1"/>
      <w:numFmt w:val="decimal"/>
      <w:lvlText w:val="%1."/>
      <w:lvlJc w:val="left"/>
      <w:pPr>
        <w:ind w:left="360" w:hanging="360"/>
      </w:pPr>
      <w:rPr>
        <w:rFonts w:hint="default"/>
        <w:sz w:val="22"/>
        <w:u w:val="no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D3D5A28"/>
    <w:multiLevelType w:val="hybridMultilevel"/>
    <w:tmpl w:val="290AE3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5E7B04"/>
    <w:multiLevelType w:val="hybridMultilevel"/>
    <w:tmpl w:val="5A306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DcwsjQyMLYwNzJR0lEKTi0uzszPAykwrAUA6GhyBiwAAAA="/>
  </w:docVars>
  <w:rsids>
    <w:rsidRoot w:val="00BD4946"/>
    <w:rsid w:val="007F5072"/>
    <w:rsid w:val="008560E0"/>
    <w:rsid w:val="00BD4946"/>
    <w:rsid w:val="00E95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F0A17"/>
  <w15:chartTrackingRefBased/>
  <w15:docId w15:val="{5CC92E98-A5EC-481E-BD57-9B080CFFA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946"/>
    <w:pPr>
      <w:ind w:left="720"/>
      <w:contextualSpacing/>
    </w:pPr>
  </w:style>
  <w:style w:type="character" w:styleId="Hyperlink">
    <w:name w:val="Hyperlink"/>
    <w:basedOn w:val="DefaultParagraphFont"/>
    <w:uiPriority w:val="99"/>
    <w:unhideWhenUsed/>
    <w:rsid w:val="007F50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ublic@cityofbelfas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s02web.zoom.us/j/84833950914" TargetMode="External"/><Relationship Id="rId5" Type="http://schemas.openxmlformats.org/officeDocument/2006/relationships/hyperlink" Target="http://www.cityofbelfast.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oynton</dc:creator>
  <cp:keywords/>
  <dc:description/>
  <cp:lastModifiedBy>Jon Boynton</cp:lastModifiedBy>
  <cp:revision>2</cp:revision>
  <dcterms:created xsi:type="dcterms:W3CDTF">2021-10-20T15:23:00Z</dcterms:created>
  <dcterms:modified xsi:type="dcterms:W3CDTF">2021-10-20T15:41:00Z</dcterms:modified>
</cp:coreProperties>
</file>